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730CBDC4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1. </w:t>
      </w:r>
      <w:bookmarkStart w:id="0" w:name="OLE_LINK1"/>
      <w:r w:rsidRPr="007A1BB7">
        <w:rPr>
          <w:b w:val="0"/>
          <w:bCs w:val="0"/>
          <w:color w:val="444444"/>
          <w:spacing w:val="3"/>
        </w:rPr>
        <w:t>Write an SQL query to print details of the Workers who have joined in Feb’2014.</w:t>
      </w:r>
    </w:p>
    <w:p w14:paraId="4AD8F453" w14:textId="30E9DF4B" w:rsidR="005D47D7" w:rsidRDefault="005D47D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bookmarkEnd w:id="0"/>
    <w:p w14:paraId="172808EE" w14:textId="1C45A507" w:rsidR="005D47D7" w:rsidRDefault="005D47D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 where year(</w:t>
      </w:r>
      <w:proofErr w:type="spellStart"/>
      <w:r>
        <w:rPr>
          <w:b w:val="0"/>
          <w:bCs w:val="0"/>
          <w:color w:val="444444"/>
          <w:spacing w:val="3"/>
        </w:rPr>
        <w:t>join_date</w:t>
      </w:r>
      <w:proofErr w:type="spellEnd"/>
      <w:r>
        <w:rPr>
          <w:b w:val="0"/>
          <w:bCs w:val="0"/>
          <w:color w:val="444444"/>
          <w:spacing w:val="3"/>
        </w:rPr>
        <w:t>) = 2014 and month(</w:t>
      </w:r>
      <w:proofErr w:type="spellStart"/>
      <w:r>
        <w:rPr>
          <w:b w:val="0"/>
          <w:bCs w:val="0"/>
          <w:color w:val="444444"/>
          <w:spacing w:val="3"/>
        </w:rPr>
        <w:t>join_date</w:t>
      </w:r>
      <w:proofErr w:type="spellEnd"/>
      <w:r>
        <w:rPr>
          <w:b w:val="0"/>
          <w:bCs w:val="0"/>
          <w:color w:val="444444"/>
          <w:spacing w:val="3"/>
        </w:rPr>
        <w:t xml:space="preserve">) = </w:t>
      </w:r>
      <w:proofErr w:type="gramStart"/>
      <w:r>
        <w:rPr>
          <w:b w:val="0"/>
          <w:bCs w:val="0"/>
          <w:color w:val="444444"/>
          <w:spacing w:val="3"/>
        </w:rPr>
        <w:t>2;</w:t>
      </w:r>
      <w:proofErr w:type="gramEnd"/>
    </w:p>
    <w:p w14:paraId="66396FC8" w14:textId="77777777" w:rsidR="005D47D7" w:rsidRPr="007A1BB7" w:rsidRDefault="005D47D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448233E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520D31FA" w14:textId="0E6B9C43" w:rsidR="005D47D7" w:rsidRDefault="005D47D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51567D25" w14:textId="6BE712B4" w:rsidR="002331B1" w:rsidRDefault="002331B1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dept_</w:t>
      </w:r>
      <w:proofErr w:type="gramStart"/>
      <w:r>
        <w:rPr>
          <w:b w:val="0"/>
          <w:bCs w:val="0"/>
          <w:color w:val="444444"/>
          <w:spacing w:val="3"/>
        </w:rPr>
        <w:t>name,salary</w:t>
      </w:r>
      <w:proofErr w:type="gramEnd"/>
      <w:r>
        <w:rPr>
          <w:b w:val="0"/>
          <w:bCs w:val="0"/>
          <w:color w:val="444444"/>
          <w:spacing w:val="3"/>
        </w:rPr>
        <w:t>,count</w:t>
      </w:r>
      <w:proofErr w:type="spellEnd"/>
      <w:r>
        <w:rPr>
          <w:b w:val="0"/>
          <w:bCs w:val="0"/>
          <w:color w:val="444444"/>
          <w:spacing w:val="3"/>
        </w:rPr>
        <w:t xml:space="preserve">(*) from worker </w:t>
      </w:r>
    </w:p>
    <w:p w14:paraId="4655246D" w14:textId="1FC330B1" w:rsidR="002331B1" w:rsidRDefault="002331B1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Group by </w:t>
      </w:r>
      <w:proofErr w:type="spellStart"/>
      <w:r>
        <w:rPr>
          <w:b w:val="0"/>
          <w:bCs w:val="0"/>
          <w:color w:val="444444"/>
          <w:spacing w:val="3"/>
        </w:rPr>
        <w:t>dept_</w:t>
      </w:r>
      <w:proofErr w:type="gramStart"/>
      <w:r>
        <w:rPr>
          <w:b w:val="0"/>
          <w:bCs w:val="0"/>
          <w:color w:val="444444"/>
          <w:spacing w:val="3"/>
        </w:rPr>
        <w:t>name,salary</w:t>
      </w:r>
      <w:proofErr w:type="spellEnd"/>
      <w:proofErr w:type="gramEnd"/>
    </w:p>
    <w:p w14:paraId="4F7C66F7" w14:textId="3424125B" w:rsidR="005D47D7" w:rsidRDefault="002331B1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Having count (*)&gt;</w:t>
      </w:r>
      <w:proofErr w:type="gramStart"/>
      <w:r>
        <w:rPr>
          <w:b w:val="0"/>
          <w:bCs w:val="0"/>
          <w:color w:val="444444"/>
          <w:spacing w:val="3"/>
        </w:rPr>
        <w:t>1;</w:t>
      </w:r>
      <w:proofErr w:type="gramEnd"/>
    </w:p>
    <w:p w14:paraId="6AABFBD3" w14:textId="77777777" w:rsidR="002331B1" w:rsidRDefault="002331B1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6E281B" w14:textId="7286FA1A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bookmarkStart w:id="1" w:name="OLE_LINK2"/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bookmarkEnd w:id="1"/>
    <w:p w14:paraId="3F35B89F" w14:textId="7FCD032B" w:rsidR="005D47D7" w:rsidRDefault="005D47D7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</w:t>
      </w:r>
    </w:p>
    <w:p w14:paraId="006FEEEE" w14:textId="77777777" w:rsidR="002B0572" w:rsidRDefault="002B0572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With CTE 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as(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</w:t>
      </w: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emp_name,salary</w:t>
      </w:r>
      <w:proofErr w:type="spell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,</w:t>
      </w:r>
    </w:p>
    <w:p w14:paraId="6A3329AE" w14:textId="77777777" w:rsidR="00171D8C" w:rsidRDefault="002B0572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row_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number</w:t>
      </w:r>
      <w:proofErr w:type="spell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(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) over(partition by </w:t>
      </w: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emp_name,salary</w:t>
      </w:r>
      <w:proofErr w:type="spell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</w:p>
    <w:p w14:paraId="03D2E936" w14:textId="77777777" w:rsidR="00171D8C" w:rsidRDefault="002B0572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order by </w:t>
      </w: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emp_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name,salary</w:t>
      </w:r>
      <w:proofErr w:type="spellEnd"/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)</w:t>
      </w: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row_num</w:t>
      </w:r>
      <w:proofErr w:type="spell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</w:p>
    <w:p w14:paraId="74E94458" w14:textId="4D495D96" w:rsidR="002B0572" w:rsidRDefault="002B0572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from employee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)</w:t>
      </w:r>
      <w:r w:rsidR="00171D8C">
        <w:rPr>
          <w:rStyle w:val="Strong"/>
          <w:color w:val="484848"/>
          <w:bdr w:val="none" w:sz="0" w:space="0" w:color="auto" w:frame="1"/>
          <w:shd w:val="clear" w:color="auto" w:fill="FFFFFF"/>
        </w:rPr>
        <w:t>;</w:t>
      </w:r>
      <w:proofErr w:type="gramEnd"/>
    </w:p>
    <w:p w14:paraId="76FF751D" w14:textId="24854E0D" w:rsidR="002B0572" w:rsidRDefault="00171D8C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delete from CTE where </w:t>
      </w:r>
      <w:proofErr w:type="spell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row_num</w:t>
      </w:r>
      <w:proofErr w:type="spell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&gt;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1;</w:t>
      </w:r>
      <w:proofErr w:type="gramEnd"/>
      <w:r w:rsidR="002B0572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</w:p>
    <w:p w14:paraId="37D8B66F" w14:textId="77777777" w:rsidR="005D47D7" w:rsidRDefault="005D47D7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966DC" w14:textId="77777777" w:rsidR="00526CCA" w:rsidRDefault="00526CCA" w:rsidP="005D47D7">
      <w:pPr>
        <w:spacing w:after="0" w:line="240" w:lineRule="auto"/>
      </w:pPr>
      <w:r>
        <w:separator/>
      </w:r>
    </w:p>
  </w:endnote>
  <w:endnote w:type="continuationSeparator" w:id="0">
    <w:p w14:paraId="3A7E954C" w14:textId="77777777" w:rsidR="00526CCA" w:rsidRDefault="00526CCA" w:rsidP="005D4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A3F92" w14:textId="77777777" w:rsidR="00526CCA" w:rsidRDefault="00526CCA" w:rsidP="005D47D7">
      <w:pPr>
        <w:spacing w:after="0" w:line="240" w:lineRule="auto"/>
      </w:pPr>
      <w:r>
        <w:separator/>
      </w:r>
    </w:p>
  </w:footnote>
  <w:footnote w:type="continuationSeparator" w:id="0">
    <w:p w14:paraId="6FEA099D" w14:textId="77777777" w:rsidR="00526CCA" w:rsidRDefault="00526CCA" w:rsidP="005D47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71D8C"/>
    <w:rsid w:val="002331B1"/>
    <w:rsid w:val="002B0572"/>
    <w:rsid w:val="00526CCA"/>
    <w:rsid w:val="005D3FE2"/>
    <w:rsid w:val="005D47D7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6</cp:revision>
  <dcterms:created xsi:type="dcterms:W3CDTF">2021-03-26T13:46:00Z</dcterms:created>
  <dcterms:modified xsi:type="dcterms:W3CDTF">2022-02-16T13:08:00Z</dcterms:modified>
</cp:coreProperties>
</file>